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78c0e8465629dc7c46cd94d8329a146ea19c38"/>
    <w:p>
      <w:pPr>
        <w:pStyle w:val="Heading2"/>
      </w:pPr>
      <w:r>
        <w:t xml:space="preserve">Unit 7 Lesson 5: Algunos triángulos, todos los triángulos</w:t>
      </w:r>
    </w:p>
    <w:bookmarkEnd w:id="20"/>
    <w:bookmarkStart w:id="34" w:name="wu-cuál-es-diferente-figuras-warm-up"/>
    <w:p>
      <w:pPr>
        <w:pStyle w:val="Heading3"/>
      </w:pPr>
      <w:r>
        <w:t xml:space="preserve">WU Cuál es diferente: Figur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714.06010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859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714.13701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4859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9714.22828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9714.30081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57" w:name="triángulos-y-no-triángulos"/>
    <w:p>
      <w:pPr>
        <w:pStyle w:val="Heading3"/>
      </w:pPr>
      <w:r>
        <w:t xml:space="preserve">1 Triángulos y “no triángulos”</w:t>
      </w:r>
    </w:p>
    <w:bookmarkStart w:id="5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stos son tri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9714.3438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59714.388487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59714.437436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59714.482528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n qué se parecen todos estos triángulos?</w:t>
      </w:r>
    </w:p>
    <w:p>
      <w:pPr>
        <w:numPr>
          <w:ilvl w:val="0"/>
          <w:numId w:val="1001"/>
        </w:numPr>
      </w:pPr>
      <w:r>
        <w:t xml:space="preserve">Estos no son tri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59714.558293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59714.604638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59714.669209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Qué hace que estas figuras sean diferentes a los triángulos?</w:t>
      </w:r>
    </w:p>
    <w:bookmarkEnd w:id="56"/>
    <w:bookmarkEnd w:id="57"/>
    <w:bookmarkStart w:id="65" w:name="dibujemos-triángulos"/>
    <w:p>
      <w:pPr>
        <w:pStyle w:val="Heading3"/>
      </w:pPr>
      <w:r>
        <w:t xml:space="preserve">2 Dibujemos triángulos</w:t>
      </w:r>
    </w:p>
    <w:bookmarkStart w:id="6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Dibuja 3 triángulos diferent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tmp/embedder-1671059714.734442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buja 3 figuras diferentes que no sean tri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tmp/embedder-1671059714.8967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End w:id="65"/>
    <w:bookmarkStart w:id="82" w:name="centros-momento-de-escoger"/>
    <w:p>
      <w:pPr>
        <w:pStyle w:val="Heading3"/>
      </w:pPr>
      <w:r>
        <w:t xml:space="preserve">3 Centros: Momento de escoger</w:t>
      </w:r>
    </w:p>
    <w:bookmarkStart w:id="8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tmp/embedder-1671059715.104514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En qué se parecen?</w:t>
      </w:r>
    </w:p>
    <w:p>
      <w:pPr>
        <w:pStyle w:val="BodyText"/>
      </w:pPr>
      <w:r>
        <w:drawing>
          <wp:inline>
            <wp:extent cx="3730996" cy="16239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tmp/embedder-1671059715.226675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162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a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73" name="Picture"/>
            <a:graphic>
              <a:graphicData uri="http://schemas.openxmlformats.org/drawingml/2006/picture">
                <pic:pic>
                  <pic:nvPicPr>
                    <pic:cNvPr descr="/app/tmp/embedder-1671059715.2453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76" name="Picture"/>
            <a:graphic>
              <a:graphicData uri="http://schemas.openxmlformats.org/drawingml/2006/picture">
                <pic:pic>
                  <pic:nvPicPr>
                    <pic:cNvPr descr="/app/tmp/embedder-1671059715.26557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1"/>
    <w:bookmarkEnd w:id="8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8" Target="media/rId7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5:15Z</dcterms:created>
  <dcterms:modified xsi:type="dcterms:W3CDTF">2022-12-14T23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R6/0KWIvWwobC8Azl3D23dUtowgx3ZFKC+LeScbWModGvqJyQBFMe2IjB6fOe+zTrzPCjRNK16tpW4JUxRblw==</vt:lpwstr>
  </property>
</Properties>
</file>